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1B84A" w14:textId="0929C387" w:rsidR="00924DD3" w:rsidRDefault="00924DD3" w:rsidP="00240F8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2B2D34">
        <w:rPr>
          <w:rFonts w:ascii="Times New Roman" w:hAnsi="Times New Roman"/>
          <w:b/>
          <w:bCs/>
          <w:color w:val="000000"/>
          <w:sz w:val="24"/>
          <w:szCs w:val="24"/>
        </w:rPr>
        <w:t>Professional Self-Evaluation</w:t>
      </w:r>
      <w:r w:rsidRPr="007E29D3">
        <w:rPr>
          <w:rFonts w:ascii="Times New Roman" w:hAnsi="Times New Roman"/>
          <w:b/>
          <w:sz w:val="24"/>
          <w:szCs w:val="24"/>
        </w:rPr>
        <w:t xml:space="preserve"> </w:t>
      </w:r>
      <w:r w:rsidR="00FF4635">
        <w:rPr>
          <w:rFonts w:ascii="Times New Roman" w:hAnsi="Times New Roman"/>
          <w:b/>
          <w:sz w:val="24"/>
          <w:szCs w:val="24"/>
        </w:rPr>
        <w:t>DRNPG 150</w:t>
      </w:r>
      <w:r w:rsidR="005B1B7F">
        <w:rPr>
          <w:rFonts w:ascii="Times New Roman" w:hAnsi="Times New Roman"/>
          <w:b/>
          <w:sz w:val="24"/>
          <w:szCs w:val="24"/>
        </w:rPr>
        <w:t>2</w:t>
      </w:r>
    </w:p>
    <w:p w14:paraId="3797DD07" w14:textId="77777777" w:rsidR="007E29D3" w:rsidRPr="007E29D3" w:rsidRDefault="007E29D3" w:rsidP="008F6BC5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8072FFB" w14:textId="3ED97C95" w:rsidR="002131A6" w:rsidRPr="00E647B8" w:rsidRDefault="002131A6" w:rsidP="00F0062D">
      <w:pPr>
        <w:rPr>
          <w:rFonts w:ascii="Times New Roman" w:hAnsi="Times New Roman"/>
          <w:b/>
          <w:sz w:val="24"/>
          <w:szCs w:val="24"/>
        </w:rPr>
      </w:pPr>
      <w:r w:rsidRPr="00E647B8">
        <w:rPr>
          <w:rFonts w:ascii="Times New Roman" w:hAnsi="Times New Roman"/>
          <w:b/>
          <w:sz w:val="24"/>
          <w:szCs w:val="24"/>
        </w:rPr>
        <w:t>Name:</w:t>
      </w:r>
      <w:r w:rsidR="00254FE0" w:rsidRPr="00E647B8">
        <w:rPr>
          <w:rFonts w:ascii="Times New Roman" w:hAnsi="Times New Roman"/>
          <w:b/>
          <w:sz w:val="24"/>
          <w:szCs w:val="24"/>
        </w:rPr>
        <w:t xml:space="preserve"> __</w:t>
      </w:r>
      <w:r w:rsidR="00440DD5">
        <w:rPr>
          <w:rFonts w:ascii="Times New Roman" w:hAnsi="Times New Roman"/>
          <w:b/>
          <w:sz w:val="24"/>
          <w:szCs w:val="24"/>
        </w:rPr>
        <w:t>Tess Walde</w:t>
      </w:r>
      <w:r w:rsidR="00254FE0" w:rsidRPr="00E647B8">
        <w:rPr>
          <w:rFonts w:ascii="Times New Roman" w:hAnsi="Times New Roman"/>
          <w:b/>
          <w:sz w:val="24"/>
          <w:szCs w:val="24"/>
        </w:rPr>
        <w:t>__________________________________</w:t>
      </w:r>
      <w:r w:rsidR="007540D3" w:rsidRPr="00E647B8">
        <w:rPr>
          <w:rFonts w:ascii="Times New Roman" w:hAnsi="Times New Roman"/>
          <w:b/>
          <w:sz w:val="24"/>
          <w:szCs w:val="24"/>
        </w:rPr>
        <w:tab/>
      </w:r>
      <w:r w:rsidR="008F6BC5" w:rsidRPr="00E647B8">
        <w:rPr>
          <w:rFonts w:ascii="Times New Roman" w:hAnsi="Times New Roman"/>
          <w:b/>
          <w:sz w:val="24"/>
          <w:szCs w:val="24"/>
        </w:rPr>
        <w:t>Date:</w:t>
      </w:r>
      <w:r w:rsidR="00254FE0" w:rsidRPr="00E647B8">
        <w:rPr>
          <w:rFonts w:ascii="Times New Roman" w:hAnsi="Times New Roman"/>
          <w:b/>
          <w:sz w:val="24"/>
          <w:szCs w:val="24"/>
        </w:rPr>
        <w:t xml:space="preserve"> </w:t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</w:r>
      <w:r w:rsidR="00254FE0" w:rsidRPr="00E647B8">
        <w:rPr>
          <w:rFonts w:ascii="Times New Roman" w:hAnsi="Times New Roman"/>
          <w:b/>
          <w:sz w:val="24"/>
          <w:szCs w:val="24"/>
        </w:rPr>
        <w:softHyphen/>
        <w:t>___</w:t>
      </w:r>
      <w:r w:rsidR="00440DD5">
        <w:rPr>
          <w:rFonts w:ascii="Times New Roman" w:hAnsi="Times New Roman"/>
          <w:b/>
          <w:sz w:val="24"/>
          <w:szCs w:val="24"/>
        </w:rPr>
        <w:t>October 28, 2025</w:t>
      </w:r>
      <w:r w:rsidR="00254FE0" w:rsidRPr="00E647B8">
        <w:rPr>
          <w:rFonts w:ascii="Times New Roman" w:hAnsi="Times New Roman"/>
          <w:b/>
          <w:sz w:val="24"/>
          <w:szCs w:val="24"/>
        </w:rPr>
        <w:t>___________________</w:t>
      </w:r>
      <w:r w:rsidRPr="00E647B8">
        <w:rPr>
          <w:rFonts w:ascii="Times New Roman" w:hAnsi="Times New Roman"/>
          <w:b/>
          <w:sz w:val="24"/>
          <w:szCs w:val="24"/>
        </w:rPr>
        <w:tab/>
      </w:r>
    </w:p>
    <w:p w14:paraId="26C8933E" w14:textId="77777777" w:rsidR="00B976E0" w:rsidRPr="0027720A" w:rsidRDefault="00483A39" w:rsidP="007E476D">
      <w:pPr>
        <w:spacing w:after="120"/>
        <w:rPr>
          <w:rFonts w:ascii="Times New Roman" w:hAnsi="Times New Roman"/>
          <w:bCs/>
          <w:sz w:val="20"/>
          <w:szCs w:val="20"/>
        </w:rPr>
      </w:pPr>
      <w:r w:rsidRPr="0027720A">
        <w:rPr>
          <w:rFonts w:ascii="Times New Roman" w:hAnsi="Times New Roman"/>
          <w:b/>
          <w:sz w:val="20"/>
          <w:szCs w:val="20"/>
        </w:rPr>
        <w:t>Directions:</w:t>
      </w:r>
      <w:r w:rsidRPr="0027720A">
        <w:rPr>
          <w:rFonts w:ascii="Times New Roman" w:hAnsi="Times New Roman"/>
          <w:bCs/>
          <w:sz w:val="20"/>
          <w:szCs w:val="20"/>
        </w:rPr>
        <w:t xml:space="preserve"> </w:t>
      </w:r>
      <w:r w:rsidR="007E29D3" w:rsidRPr="0027720A">
        <w:rPr>
          <w:rFonts w:ascii="Times New Roman" w:hAnsi="Times New Roman"/>
          <w:bCs/>
          <w:sz w:val="20"/>
          <w:szCs w:val="20"/>
        </w:rPr>
        <w:t xml:space="preserve">Place </w:t>
      </w:r>
      <w:r w:rsidR="0027720A">
        <w:rPr>
          <w:rFonts w:ascii="Times New Roman" w:hAnsi="Times New Roman"/>
          <w:bCs/>
          <w:sz w:val="20"/>
          <w:szCs w:val="20"/>
        </w:rPr>
        <w:t>an</w:t>
      </w:r>
      <w:r w:rsidR="007E29D3" w:rsidRPr="0027720A">
        <w:rPr>
          <w:rFonts w:ascii="Times New Roman" w:hAnsi="Times New Roman"/>
          <w:bCs/>
          <w:sz w:val="20"/>
          <w:szCs w:val="20"/>
        </w:rPr>
        <w:t xml:space="preserve"> X in each row for </w:t>
      </w:r>
      <w:r w:rsidR="0027720A" w:rsidRPr="0027720A">
        <w:rPr>
          <w:rFonts w:ascii="Times New Roman" w:hAnsi="Times New Roman"/>
          <w:bCs/>
          <w:sz w:val="20"/>
          <w:szCs w:val="20"/>
        </w:rPr>
        <w:t xml:space="preserve">the </w:t>
      </w:r>
      <w:r w:rsidR="007E29D3" w:rsidRPr="0027720A">
        <w:rPr>
          <w:rFonts w:ascii="Times New Roman" w:hAnsi="Times New Roman"/>
          <w:bCs/>
          <w:sz w:val="20"/>
          <w:szCs w:val="20"/>
        </w:rPr>
        <w:t>column that best describes your performance in each Professional Quality</w:t>
      </w:r>
      <w:r w:rsidR="0027720A">
        <w:rPr>
          <w:rFonts w:ascii="Times New Roman" w:hAnsi="Times New Roman"/>
          <w:bCs/>
          <w:sz w:val="20"/>
          <w:szCs w:val="20"/>
        </w:rPr>
        <w:t xml:space="preserve"> Measure</w:t>
      </w:r>
      <w:r w:rsidR="007E29D3" w:rsidRPr="0027720A">
        <w:rPr>
          <w:rFonts w:ascii="Times New Roman" w:hAnsi="Times New Roman"/>
          <w:bCs/>
          <w:sz w:val="20"/>
          <w:szCs w:val="20"/>
        </w:rPr>
        <w:t xml:space="preserve">. Complete </w:t>
      </w:r>
      <w:r w:rsidR="00FD0BF5" w:rsidRPr="0027720A">
        <w:rPr>
          <w:rFonts w:ascii="Times New Roman" w:hAnsi="Times New Roman"/>
          <w:bCs/>
          <w:sz w:val="20"/>
          <w:szCs w:val="20"/>
        </w:rPr>
        <w:t xml:space="preserve">your </w:t>
      </w:r>
      <w:r w:rsidR="007E29D3" w:rsidRPr="0027720A">
        <w:rPr>
          <w:rFonts w:ascii="Times New Roman" w:hAnsi="Times New Roman"/>
          <w:bCs/>
          <w:sz w:val="20"/>
          <w:szCs w:val="20"/>
        </w:rPr>
        <w:t xml:space="preserve">rationales </w:t>
      </w:r>
      <w:r w:rsidR="00FD0BF5" w:rsidRPr="0027720A">
        <w:rPr>
          <w:rFonts w:ascii="Times New Roman" w:hAnsi="Times New Roman"/>
          <w:bCs/>
          <w:sz w:val="20"/>
          <w:szCs w:val="20"/>
        </w:rPr>
        <w:t xml:space="preserve">for </w:t>
      </w:r>
      <w:r w:rsidR="00FF4635">
        <w:rPr>
          <w:rFonts w:ascii="Times New Roman" w:hAnsi="Times New Roman"/>
          <w:bCs/>
          <w:sz w:val="20"/>
          <w:szCs w:val="20"/>
        </w:rPr>
        <w:t xml:space="preserve">the </w:t>
      </w:r>
      <w:r w:rsidR="00107B4B">
        <w:rPr>
          <w:rFonts w:ascii="Times New Roman" w:hAnsi="Times New Roman"/>
          <w:bCs/>
          <w:sz w:val="20"/>
          <w:szCs w:val="20"/>
        </w:rPr>
        <w:t>applicable</w:t>
      </w:r>
      <w:r w:rsidR="00FD0BF5" w:rsidRPr="0027720A">
        <w:rPr>
          <w:rFonts w:ascii="Times New Roman" w:hAnsi="Times New Roman"/>
          <w:bCs/>
          <w:sz w:val="20"/>
          <w:szCs w:val="20"/>
        </w:rPr>
        <w:t xml:space="preserve"> </w:t>
      </w:r>
      <w:r w:rsidR="00E647B8">
        <w:rPr>
          <w:rFonts w:ascii="Times New Roman" w:hAnsi="Times New Roman"/>
          <w:bCs/>
          <w:sz w:val="20"/>
          <w:szCs w:val="20"/>
        </w:rPr>
        <w:t xml:space="preserve">quality measure in the last column. </w:t>
      </w:r>
    </w:p>
    <w:p w14:paraId="77C569F1" w14:textId="77777777" w:rsidR="00523A3B" w:rsidRPr="0027720A" w:rsidRDefault="00523A3B" w:rsidP="00732AEA">
      <w:pPr>
        <w:spacing w:after="0" w:line="240" w:lineRule="auto"/>
        <w:rPr>
          <w:rFonts w:ascii="Times New Roman" w:hAnsi="Times New Roman"/>
          <w:bCs/>
          <w:sz w:val="20"/>
          <w:szCs w:val="20"/>
        </w:rPr>
      </w:pPr>
      <w:r w:rsidRPr="0027720A">
        <w:rPr>
          <w:rFonts w:ascii="Times New Roman" w:hAnsi="Times New Roman"/>
          <w:bCs/>
          <w:sz w:val="20"/>
          <w:szCs w:val="20"/>
        </w:rPr>
        <w:t>*</w:t>
      </w:r>
      <w:r w:rsidR="00FF4635" w:rsidRPr="00FF4635">
        <w:t xml:space="preserve"> </w:t>
      </w:r>
      <w:bookmarkStart w:id="0" w:name="_Hlk87542027"/>
      <w:r w:rsidR="00FF4635" w:rsidRPr="00FF4635">
        <w:rPr>
          <w:rFonts w:ascii="Times New Roman" w:hAnsi="Times New Roman"/>
          <w:bCs/>
          <w:sz w:val="20"/>
          <w:szCs w:val="20"/>
        </w:rPr>
        <w:t>This course addresses the following student learning outcomes to the degree shown on the table. The</w:t>
      </w:r>
      <w:r w:rsidR="00FF4635">
        <w:rPr>
          <w:rFonts w:ascii="Times New Roman" w:hAnsi="Times New Roman"/>
          <w:bCs/>
          <w:sz w:val="20"/>
          <w:szCs w:val="20"/>
        </w:rPr>
        <w:t xml:space="preserve">se may not be </w:t>
      </w:r>
      <w:r w:rsidRPr="0027720A">
        <w:rPr>
          <w:rFonts w:ascii="Times New Roman" w:hAnsi="Times New Roman"/>
          <w:bCs/>
          <w:sz w:val="20"/>
          <w:szCs w:val="20"/>
        </w:rPr>
        <w:t>included in all Professional Quality Measures</w:t>
      </w:r>
      <w:r w:rsidR="00FF4635">
        <w:rPr>
          <w:rFonts w:ascii="Times New Roman" w:hAnsi="Times New Roman"/>
          <w:bCs/>
          <w:sz w:val="20"/>
          <w:szCs w:val="20"/>
        </w:rPr>
        <w:t>.</w:t>
      </w:r>
    </w:p>
    <w:p w14:paraId="6B7E3A22" w14:textId="77777777" w:rsidR="00523A3B" w:rsidRPr="0027720A" w:rsidRDefault="00483A39" w:rsidP="00732AEA">
      <w:pPr>
        <w:spacing w:after="0" w:line="240" w:lineRule="auto"/>
        <w:rPr>
          <w:rFonts w:ascii="Times New Roman" w:hAnsi="Times New Roman"/>
          <w:bCs/>
          <w:sz w:val="20"/>
          <w:szCs w:val="20"/>
        </w:rPr>
      </w:pPr>
      <w:r w:rsidRPr="0027720A">
        <w:rPr>
          <w:rFonts w:ascii="Times New Roman" w:hAnsi="Times New Roman"/>
          <w:bCs/>
          <w:sz w:val="20"/>
          <w:szCs w:val="20"/>
        </w:rPr>
        <w:t xml:space="preserve">          </w:t>
      </w:r>
      <w:bookmarkStart w:id="1" w:name="_Hlk86667435"/>
      <w:r w:rsidR="00523A3B" w:rsidRPr="0027720A">
        <w:rPr>
          <w:rFonts w:ascii="Times New Roman" w:hAnsi="Times New Roman"/>
          <w:bCs/>
          <w:sz w:val="20"/>
          <w:szCs w:val="20"/>
        </w:rPr>
        <w:t>Advanced Beginner (AB): Aware and Identifies. Requires guidance to perform and apply</w:t>
      </w:r>
    </w:p>
    <w:p w14:paraId="648926A8" w14:textId="77777777" w:rsidR="00523A3B" w:rsidRPr="0027720A" w:rsidRDefault="00483A39" w:rsidP="00732AEA">
      <w:pPr>
        <w:spacing w:after="0" w:line="240" w:lineRule="auto"/>
        <w:rPr>
          <w:rFonts w:ascii="Times New Roman" w:hAnsi="Times New Roman"/>
          <w:bCs/>
          <w:sz w:val="20"/>
          <w:szCs w:val="20"/>
        </w:rPr>
      </w:pPr>
      <w:r w:rsidRPr="0027720A">
        <w:rPr>
          <w:rFonts w:ascii="Times New Roman" w:hAnsi="Times New Roman"/>
          <w:bCs/>
          <w:sz w:val="20"/>
          <w:szCs w:val="20"/>
        </w:rPr>
        <w:t xml:space="preserve">          </w:t>
      </w:r>
      <w:r w:rsidR="00523A3B" w:rsidRPr="0027720A">
        <w:rPr>
          <w:rFonts w:ascii="Times New Roman" w:hAnsi="Times New Roman"/>
          <w:bCs/>
          <w:sz w:val="20"/>
          <w:szCs w:val="20"/>
        </w:rPr>
        <w:t>Competent (</w:t>
      </w:r>
      <w:r w:rsidR="008443C0" w:rsidRPr="0027720A">
        <w:rPr>
          <w:rFonts w:ascii="Times New Roman" w:hAnsi="Times New Roman"/>
          <w:bCs/>
          <w:sz w:val="20"/>
          <w:szCs w:val="20"/>
        </w:rPr>
        <w:t>C</w:t>
      </w:r>
      <w:r w:rsidR="00523A3B" w:rsidRPr="0027720A">
        <w:rPr>
          <w:rFonts w:ascii="Times New Roman" w:hAnsi="Times New Roman"/>
          <w:bCs/>
          <w:sz w:val="20"/>
          <w:szCs w:val="20"/>
        </w:rPr>
        <w:t>): Aware and Applies. Requires guidance to formulate in complex situations</w:t>
      </w:r>
    </w:p>
    <w:p w14:paraId="7C9CE20E" w14:textId="77777777" w:rsidR="007E476D" w:rsidRPr="0027720A" w:rsidRDefault="00483A39" w:rsidP="0027720A">
      <w:pPr>
        <w:spacing w:after="0" w:line="240" w:lineRule="auto"/>
        <w:rPr>
          <w:rFonts w:ascii="Times New Roman" w:hAnsi="Times New Roman"/>
          <w:bCs/>
          <w:sz w:val="20"/>
          <w:szCs w:val="20"/>
        </w:rPr>
      </w:pPr>
      <w:r w:rsidRPr="0027720A">
        <w:rPr>
          <w:rFonts w:ascii="Times New Roman" w:hAnsi="Times New Roman"/>
          <w:bCs/>
          <w:sz w:val="20"/>
          <w:szCs w:val="20"/>
        </w:rPr>
        <w:t xml:space="preserve">          </w:t>
      </w:r>
      <w:r w:rsidR="00523A3B" w:rsidRPr="0027720A">
        <w:rPr>
          <w:rFonts w:ascii="Times New Roman" w:hAnsi="Times New Roman"/>
          <w:bCs/>
          <w:sz w:val="20"/>
          <w:szCs w:val="20"/>
        </w:rPr>
        <w:t>Proficient (</w:t>
      </w:r>
      <w:r w:rsidR="008443C0" w:rsidRPr="0027720A">
        <w:rPr>
          <w:rFonts w:ascii="Times New Roman" w:hAnsi="Times New Roman"/>
          <w:bCs/>
          <w:sz w:val="20"/>
          <w:szCs w:val="20"/>
        </w:rPr>
        <w:t>P</w:t>
      </w:r>
      <w:r w:rsidR="00523A3B" w:rsidRPr="0027720A">
        <w:rPr>
          <w:rFonts w:ascii="Times New Roman" w:hAnsi="Times New Roman"/>
          <w:bCs/>
          <w:sz w:val="20"/>
          <w:szCs w:val="20"/>
        </w:rPr>
        <w:t>): Recognize and Formulate. Integrat</w:t>
      </w:r>
      <w:r w:rsidR="00FF4635">
        <w:rPr>
          <w:rFonts w:ascii="Times New Roman" w:hAnsi="Times New Roman"/>
          <w:bCs/>
          <w:sz w:val="20"/>
          <w:szCs w:val="20"/>
        </w:rPr>
        <w:t>e</w:t>
      </w:r>
      <w:r w:rsidR="00762604">
        <w:rPr>
          <w:rFonts w:ascii="Times New Roman" w:hAnsi="Times New Roman"/>
          <w:bCs/>
          <w:sz w:val="20"/>
          <w:szCs w:val="20"/>
        </w:rPr>
        <w:t xml:space="preserve"> </w:t>
      </w:r>
      <w:r w:rsidR="00523A3B" w:rsidRPr="0027720A">
        <w:rPr>
          <w:rFonts w:ascii="Times New Roman" w:hAnsi="Times New Roman"/>
          <w:bCs/>
          <w:sz w:val="20"/>
          <w:szCs w:val="20"/>
        </w:rPr>
        <w:t>and apply</w:t>
      </w:r>
      <w:r w:rsidR="00762604">
        <w:rPr>
          <w:rFonts w:ascii="Times New Roman" w:hAnsi="Times New Roman"/>
          <w:bCs/>
          <w:sz w:val="20"/>
          <w:szCs w:val="20"/>
        </w:rPr>
        <w:t xml:space="preserve"> </w:t>
      </w:r>
      <w:r w:rsidR="00523A3B" w:rsidRPr="0027720A">
        <w:rPr>
          <w:rFonts w:ascii="Times New Roman" w:hAnsi="Times New Roman"/>
          <w:bCs/>
          <w:sz w:val="20"/>
          <w:szCs w:val="20"/>
        </w:rPr>
        <w:t>evidence in complex situations.</w:t>
      </w:r>
      <w:r w:rsidRPr="0027720A">
        <w:rPr>
          <w:rFonts w:ascii="Times New Roman" w:hAnsi="Times New Roman"/>
          <w:bCs/>
          <w:sz w:val="20"/>
          <w:szCs w:val="20"/>
        </w:rPr>
        <w:t xml:space="preserve"> </w:t>
      </w:r>
      <w:r w:rsidR="00523A3B" w:rsidRPr="0027720A">
        <w:rPr>
          <w:rFonts w:ascii="Times New Roman" w:hAnsi="Times New Roman"/>
          <w:bCs/>
          <w:sz w:val="20"/>
          <w:szCs w:val="20"/>
        </w:rPr>
        <w:t>Minimal to No Guidance Required</w:t>
      </w:r>
    </w:p>
    <w:tbl>
      <w:tblPr>
        <w:tblW w:w="14580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50"/>
        <w:gridCol w:w="900"/>
        <w:gridCol w:w="810"/>
        <w:gridCol w:w="810"/>
        <w:gridCol w:w="900"/>
        <w:gridCol w:w="810"/>
        <w:gridCol w:w="990"/>
        <w:gridCol w:w="4410"/>
      </w:tblGrid>
      <w:tr w:rsidR="0027720A" w:rsidRPr="007E29D3" w14:paraId="5B75FDB2" w14:textId="77777777" w:rsidTr="00F227D6">
        <w:tc>
          <w:tcPr>
            <w:tcW w:w="4950" w:type="dxa"/>
            <w:shd w:val="clear" w:color="auto" w:fill="DEEAF6"/>
          </w:tcPr>
          <w:p w14:paraId="299929ED" w14:textId="77777777" w:rsidR="0027720A" w:rsidRPr="00523A3B" w:rsidRDefault="0027720A" w:rsidP="0027720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bookmarkStart w:id="2" w:name="_Hlk512706143"/>
            <w:bookmarkEnd w:id="0"/>
            <w:bookmarkEnd w:id="1"/>
            <w:r w:rsidRPr="00523A3B">
              <w:rPr>
                <w:rFonts w:ascii="Times New Roman" w:hAnsi="Times New Roman"/>
                <w:b/>
                <w:sz w:val="20"/>
                <w:szCs w:val="20"/>
              </w:rPr>
              <w:t>Professional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523A3B">
              <w:rPr>
                <w:rFonts w:ascii="Times New Roman" w:hAnsi="Times New Roman"/>
                <w:b/>
                <w:sz w:val="20"/>
                <w:szCs w:val="20"/>
              </w:rPr>
              <w:t>Quality Measures</w:t>
            </w:r>
          </w:p>
        </w:tc>
        <w:tc>
          <w:tcPr>
            <w:tcW w:w="900" w:type="dxa"/>
            <w:shd w:val="clear" w:color="auto" w:fill="DEEAF6"/>
          </w:tcPr>
          <w:p w14:paraId="73EA1FDE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523A3B">
              <w:rPr>
                <w:rFonts w:ascii="Times New Roman" w:hAnsi="Times New Roman"/>
                <w:b/>
                <w:sz w:val="20"/>
                <w:szCs w:val="20"/>
              </w:rPr>
              <w:t>Always</w:t>
            </w:r>
          </w:p>
        </w:tc>
        <w:tc>
          <w:tcPr>
            <w:tcW w:w="810" w:type="dxa"/>
            <w:shd w:val="clear" w:color="auto" w:fill="DEEAF6"/>
          </w:tcPr>
          <w:p w14:paraId="77D57F61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523A3B">
              <w:rPr>
                <w:rFonts w:ascii="Times New Roman" w:hAnsi="Times New Roman"/>
                <w:b/>
                <w:sz w:val="20"/>
                <w:szCs w:val="20"/>
              </w:rPr>
              <w:t>Mostly</w:t>
            </w:r>
          </w:p>
        </w:tc>
        <w:tc>
          <w:tcPr>
            <w:tcW w:w="810" w:type="dxa"/>
            <w:shd w:val="clear" w:color="auto" w:fill="DEEAF6"/>
          </w:tcPr>
          <w:p w14:paraId="5484B6A1" w14:textId="77777777" w:rsidR="0027720A" w:rsidRPr="00523A3B" w:rsidRDefault="00FF4635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Some</w:t>
            </w:r>
          </w:p>
        </w:tc>
        <w:tc>
          <w:tcPr>
            <w:tcW w:w="900" w:type="dxa"/>
            <w:shd w:val="clear" w:color="auto" w:fill="DEEAF6"/>
          </w:tcPr>
          <w:p w14:paraId="025F2B37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523A3B">
              <w:rPr>
                <w:rFonts w:ascii="Times New Roman" w:hAnsi="Times New Roman"/>
                <w:b/>
                <w:sz w:val="20"/>
                <w:szCs w:val="20"/>
              </w:rPr>
              <w:t>Seldom</w:t>
            </w:r>
          </w:p>
        </w:tc>
        <w:tc>
          <w:tcPr>
            <w:tcW w:w="810" w:type="dxa"/>
            <w:shd w:val="clear" w:color="auto" w:fill="DEEAF6"/>
          </w:tcPr>
          <w:p w14:paraId="18097F9A" w14:textId="77777777" w:rsidR="0027720A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ever</w:t>
            </w:r>
          </w:p>
        </w:tc>
        <w:tc>
          <w:tcPr>
            <w:tcW w:w="990" w:type="dxa"/>
            <w:shd w:val="clear" w:color="auto" w:fill="DEEAF6"/>
          </w:tcPr>
          <w:p w14:paraId="3F70E747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Running </w:t>
            </w:r>
            <w:r w:rsidRPr="00523A3B">
              <w:rPr>
                <w:rFonts w:ascii="Times New Roman" w:hAnsi="Times New Roman"/>
                <w:b/>
                <w:sz w:val="20"/>
                <w:szCs w:val="20"/>
              </w:rPr>
              <w:t>Score</w:t>
            </w:r>
          </w:p>
        </w:tc>
        <w:tc>
          <w:tcPr>
            <w:tcW w:w="4410" w:type="dxa"/>
            <w:shd w:val="clear" w:color="auto" w:fill="DEEAF6"/>
          </w:tcPr>
          <w:p w14:paraId="69655F57" w14:textId="77777777" w:rsidR="00107B4B" w:rsidRPr="00107B4B" w:rsidRDefault="00107B4B" w:rsidP="00107B4B">
            <w:pPr>
              <w:spacing w:after="0" w:line="240" w:lineRule="auto"/>
              <w:ind w:right="-104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07B4B">
              <w:rPr>
                <w:rFonts w:ascii="Times New Roman" w:hAnsi="Times New Roman"/>
                <w:b/>
                <w:bCs/>
                <w:sz w:val="20"/>
                <w:szCs w:val="20"/>
              </w:rPr>
              <w:t>Rationales</w:t>
            </w:r>
          </w:p>
          <w:p w14:paraId="476B8F25" w14:textId="77777777" w:rsidR="00F6163D" w:rsidRDefault="00107B4B" w:rsidP="00A511B8">
            <w:pPr>
              <w:spacing w:after="0" w:line="240" w:lineRule="auto"/>
              <w:ind w:right="-10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J</w:t>
            </w:r>
            <w:r w:rsidR="00A511B8" w:rsidRPr="00A511B8">
              <w:rPr>
                <w:rFonts w:ascii="Times New Roman" w:hAnsi="Times New Roman"/>
                <w:sz w:val="20"/>
                <w:szCs w:val="20"/>
              </w:rPr>
              <w:t>ustify your score</w:t>
            </w:r>
            <w:r>
              <w:rPr>
                <w:rFonts w:ascii="Times New Roman" w:hAnsi="Times New Roman"/>
                <w:sz w:val="20"/>
                <w:szCs w:val="20"/>
              </w:rPr>
              <w:t>s</w:t>
            </w:r>
            <w:r w:rsidR="00A511B8" w:rsidRPr="00A511B8">
              <w:rPr>
                <w:rFonts w:ascii="Times New Roman" w:hAnsi="Times New Roman"/>
                <w:sz w:val="20"/>
                <w:szCs w:val="20"/>
              </w:rPr>
              <w:t xml:space="preserve"> with </w:t>
            </w:r>
            <w:r>
              <w:rPr>
                <w:rFonts w:ascii="Times New Roman" w:hAnsi="Times New Roman"/>
                <w:sz w:val="20"/>
                <w:szCs w:val="20"/>
                <w:u w:val="single"/>
              </w:rPr>
              <w:t>a</w:t>
            </w:r>
            <w:r w:rsidR="00A511B8" w:rsidRPr="00A511B8">
              <w:rPr>
                <w:rFonts w:ascii="Times New Roman" w:hAnsi="Times New Roman"/>
                <w:sz w:val="20"/>
                <w:szCs w:val="20"/>
              </w:rPr>
              <w:t xml:space="preserve"> clear</w:t>
            </w:r>
            <w:r w:rsidR="00A511B8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r w:rsidR="00A511B8" w:rsidRPr="00A511B8">
              <w:rPr>
                <w:rFonts w:ascii="Times New Roman" w:hAnsi="Times New Roman"/>
                <w:sz w:val="20"/>
                <w:szCs w:val="20"/>
              </w:rPr>
              <w:t xml:space="preserve">concise summary/rationale below for </w:t>
            </w:r>
            <w:r>
              <w:rPr>
                <w:rFonts w:ascii="Times New Roman" w:hAnsi="Times New Roman"/>
                <w:sz w:val="20"/>
                <w:szCs w:val="20"/>
              </w:rPr>
              <w:t>applicable</w:t>
            </w:r>
            <w:r w:rsidR="00A511B8" w:rsidRPr="00A511B8">
              <w:rPr>
                <w:rFonts w:ascii="Times New Roman" w:hAnsi="Times New Roman"/>
                <w:sz w:val="20"/>
                <w:szCs w:val="20"/>
              </w:rPr>
              <w:t xml:space="preserve"> Professional Quality Measure</w:t>
            </w:r>
            <w:r w:rsidR="00A511B8">
              <w:rPr>
                <w:rFonts w:ascii="Times New Roman" w:hAnsi="Times New Roman"/>
                <w:sz w:val="20"/>
                <w:szCs w:val="20"/>
              </w:rPr>
              <w:t xml:space="preserve">s. </w:t>
            </w:r>
          </w:p>
          <w:p w14:paraId="7107708F" w14:textId="44A9F6BD" w:rsidR="0027720A" w:rsidRDefault="00A511B8" w:rsidP="00A511B8">
            <w:pPr>
              <w:spacing w:after="0" w:line="240" w:lineRule="auto"/>
              <w:ind w:right="-10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</w:t>
            </w:r>
            <w:r w:rsidR="00FF4635">
              <w:rPr>
                <w:rFonts w:ascii="Times New Roman" w:hAnsi="Times New Roman"/>
                <w:sz w:val="20"/>
                <w:szCs w:val="20"/>
              </w:rPr>
              <w:t>n addition, i</w:t>
            </w:r>
            <w:r>
              <w:rPr>
                <w:rFonts w:ascii="Times New Roman" w:hAnsi="Times New Roman"/>
                <w:sz w:val="20"/>
                <w:szCs w:val="20"/>
              </w:rPr>
              <w:t>nclude a</w:t>
            </w:r>
            <w:r w:rsidRPr="00A511B8">
              <w:rPr>
                <w:rFonts w:ascii="Times New Roman" w:hAnsi="Times New Roman"/>
                <w:sz w:val="20"/>
                <w:szCs w:val="20"/>
              </w:rPr>
              <w:t xml:space="preserve"> brief description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of a </w:t>
            </w:r>
            <w:r w:rsidRPr="00A511B8">
              <w:rPr>
                <w:rFonts w:ascii="Times New Roman" w:hAnsi="Times New Roman"/>
                <w:sz w:val="20"/>
                <w:szCs w:val="20"/>
              </w:rPr>
              <w:t xml:space="preserve">specific </w:t>
            </w:r>
            <w:r>
              <w:rPr>
                <w:rFonts w:ascii="Times New Roman" w:hAnsi="Times New Roman"/>
                <w:sz w:val="20"/>
                <w:szCs w:val="20"/>
              </w:rPr>
              <w:t>activity/</w:t>
            </w:r>
            <w:r w:rsidRPr="00A511B8">
              <w:rPr>
                <w:rFonts w:ascii="Times New Roman" w:hAnsi="Times New Roman"/>
                <w:sz w:val="20"/>
                <w:szCs w:val="20"/>
              </w:rPr>
              <w:t xml:space="preserve"> assignment or interaction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457603A0" w14:textId="77777777" w:rsidR="00A511B8" w:rsidRPr="00A511B8" w:rsidRDefault="00A511B8" w:rsidP="00A511B8">
            <w:pPr>
              <w:spacing w:after="0" w:line="240" w:lineRule="auto"/>
              <w:ind w:right="-104"/>
              <w:rPr>
                <w:rFonts w:ascii="Times New Roman" w:hAnsi="Times New Roman"/>
                <w:sz w:val="20"/>
                <w:szCs w:val="20"/>
              </w:rPr>
            </w:pPr>
            <w:r w:rsidRPr="00A511B8">
              <w:rPr>
                <w:rFonts w:ascii="Times New Roman" w:hAnsi="Times New Roman"/>
                <w:sz w:val="20"/>
                <w:szCs w:val="20"/>
              </w:rPr>
              <w:t>Include your areas of strengths and opportunities for improvement</w:t>
            </w:r>
            <w:r w:rsidR="00E647B8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</w:tr>
      <w:tr w:rsidR="0027720A" w:rsidRPr="007E29D3" w14:paraId="2FB77D23" w14:textId="77777777" w:rsidTr="00FF4635">
        <w:tc>
          <w:tcPr>
            <w:tcW w:w="4950" w:type="dxa"/>
          </w:tcPr>
          <w:p w14:paraId="58927712" w14:textId="77777777" w:rsidR="0027720A" w:rsidRPr="0027720A" w:rsidRDefault="0027720A" w:rsidP="00FF4635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27720A">
              <w:rPr>
                <w:rFonts w:ascii="Times New Roman" w:hAnsi="Times New Roman"/>
                <w:b/>
                <w:sz w:val="20"/>
                <w:szCs w:val="20"/>
              </w:rPr>
              <w:t xml:space="preserve">Score </w:t>
            </w:r>
          </w:p>
        </w:tc>
        <w:tc>
          <w:tcPr>
            <w:tcW w:w="900" w:type="dxa"/>
          </w:tcPr>
          <w:p w14:paraId="05EECC7A" w14:textId="77777777" w:rsidR="0027720A" w:rsidRPr="0027720A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7720A">
              <w:rPr>
                <w:rFonts w:ascii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35271D1E" w14:textId="77777777" w:rsidR="0027720A" w:rsidRPr="0027720A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7720A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3894D59A" w14:textId="77777777" w:rsidR="0027720A" w:rsidRPr="0027720A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7720A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900" w:type="dxa"/>
          </w:tcPr>
          <w:p w14:paraId="40D33648" w14:textId="77777777" w:rsidR="0027720A" w:rsidRPr="0027720A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7720A">
              <w:rPr>
                <w:rFonts w:ascii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14:paraId="01D650FC" w14:textId="77777777" w:rsidR="0027720A" w:rsidRPr="0027720A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7720A">
              <w:rPr>
                <w:rFonts w:ascii="Times New Roman" w:hAnsi="Times New Roman"/>
                <w:b/>
                <w:sz w:val="20"/>
                <w:szCs w:val="20"/>
              </w:rPr>
              <w:t>0</w:t>
            </w:r>
          </w:p>
        </w:tc>
        <w:tc>
          <w:tcPr>
            <w:tcW w:w="990" w:type="dxa"/>
          </w:tcPr>
          <w:p w14:paraId="15ED8B72" w14:textId="77777777" w:rsidR="0027720A" w:rsidRPr="0027720A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410" w:type="dxa"/>
          </w:tcPr>
          <w:p w14:paraId="550B5B39" w14:textId="77777777" w:rsidR="0027720A" w:rsidRPr="0027720A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bookmarkEnd w:id="2"/>
      <w:tr w:rsidR="0027720A" w:rsidRPr="007E29D3" w14:paraId="5A5C140B" w14:textId="77777777" w:rsidTr="00FF4635">
        <w:tc>
          <w:tcPr>
            <w:tcW w:w="4950" w:type="dxa"/>
          </w:tcPr>
          <w:p w14:paraId="2D4882FB" w14:textId="77777777" w:rsidR="0027720A" w:rsidRPr="00193913" w:rsidRDefault="0027720A" w:rsidP="007E476D">
            <w:pPr>
              <w:pStyle w:val="ListParagraph"/>
              <w:ind w:left="0"/>
              <w:contextualSpacing/>
              <w:rPr>
                <w:b/>
                <w:sz w:val="20"/>
                <w:szCs w:val="20"/>
              </w:rPr>
            </w:pPr>
            <w:r w:rsidRPr="00193913">
              <w:rPr>
                <w:b/>
                <w:sz w:val="20"/>
                <w:szCs w:val="20"/>
              </w:rPr>
              <w:t>1. Student Learning Outcome #1</w:t>
            </w:r>
          </w:p>
          <w:p w14:paraId="51D593CD" w14:textId="39392584" w:rsidR="0027720A" w:rsidRPr="00193913" w:rsidRDefault="00446586" w:rsidP="007E476D">
            <w:pPr>
              <w:pStyle w:val="ListParagraph"/>
              <w:spacing w:after="60"/>
              <w:ind w:left="0"/>
              <w:contextualSpacing/>
              <w:rPr>
                <w:sz w:val="20"/>
                <w:szCs w:val="20"/>
              </w:rPr>
            </w:pPr>
            <w:r>
              <w:t>Demonstrate clinical scholarship and evaluate new approaches to evidence-based practices established from scientific methods and nursing theories (I, III).</w:t>
            </w:r>
          </w:p>
        </w:tc>
        <w:tc>
          <w:tcPr>
            <w:tcW w:w="900" w:type="dxa"/>
          </w:tcPr>
          <w:p w14:paraId="0993F74B" w14:textId="388D2477" w:rsidR="0027720A" w:rsidRPr="00523A3B" w:rsidRDefault="00440DD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10" w:type="dxa"/>
          </w:tcPr>
          <w:p w14:paraId="0C82A73B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0B5631A4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04BB24B1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1A7B520D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08077599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10" w:type="dxa"/>
          </w:tcPr>
          <w:p w14:paraId="21371CE4" w14:textId="064990A4" w:rsidR="00440DD5" w:rsidRPr="00523A3B" w:rsidRDefault="00440DD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7720A" w:rsidRPr="007E29D3" w14:paraId="08BB21CF" w14:textId="77777777" w:rsidTr="00FF4635">
        <w:tc>
          <w:tcPr>
            <w:tcW w:w="4950" w:type="dxa"/>
          </w:tcPr>
          <w:p w14:paraId="1979D333" w14:textId="77777777" w:rsidR="0027720A" w:rsidRDefault="0027720A" w:rsidP="007E476D">
            <w:pPr>
              <w:pStyle w:val="ListParagraph"/>
              <w:ind w:left="0"/>
              <w:contextualSpacing/>
              <w:rPr>
                <w:b/>
                <w:sz w:val="20"/>
                <w:szCs w:val="20"/>
              </w:rPr>
            </w:pPr>
            <w:r w:rsidRPr="005059BD">
              <w:rPr>
                <w:b/>
                <w:sz w:val="20"/>
                <w:szCs w:val="20"/>
              </w:rPr>
              <w:t>2. Student Learning Outcome #2</w:t>
            </w:r>
          </w:p>
          <w:p w14:paraId="71A7FFE6" w14:textId="26C1E403" w:rsidR="0027720A" w:rsidRPr="005059BD" w:rsidRDefault="00446586" w:rsidP="007E476D">
            <w:pPr>
              <w:pStyle w:val="ListParagraph"/>
              <w:ind w:left="0"/>
              <w:contextualSpacing/>
              <w:rPr>
                <w:bCs/>
                <w:sz w:val="20"/>
                <w:szCs w:val="20"/>
              </w:rPr>
            </w:pPr>
            <w:r>
              <w:t>Establish organizational and systems leadership objectives to facilitate quality improvement outcomes (II, VII).</w:t>
            </w:r>
          </w:p>
        </w:tc>
        <w:tc>
          <w:tcPr>
            <w:tcW w:w="900" w:type="dxa"/>
          </w:tcPr>
          <w:p w14:paraId="5511197B" w14:textId="19BCB5E3" w:rsidR="0027720A" w:rsidRPr="00523A3B" w:rsidRDefault="00440DD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10" w:type="dxa"/>
          </w:tcPr>
          <w:p w14:paraId="0C0B7880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2F1A80CC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26CBD1BA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74398836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5E2B6FEF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10" w:type="dxa"/>
          </w:tcPr>
          <w:p w14:paraId="43720874" w14:textId="04338E8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F4635" w:rsidRPr="007E29D3" w14:paraId="43DBAE98" w14:textId="77777777" w:rsidTr="00F227D6">
        <w:trPr>
          <w:trHeight w:val="278"/>
        </w:trPr>
        <w:tc>
          <w:tcPr>
            <w:tcW w:w="4950" w:type="dxa"/>
            <w:shd w:val="clear" w:color="auto" w:fill="DEEAF6"/>
          </w:tcPr>
          <w:p w14:paraId="771D0D61" w14:textId="77777777" w:rsidR="00FF4635" w:rsidRDefault="00FF4635" w:rsidP="002B2D34">
            <w:pPr>
              <w:pStyle w:val="ListParagraph"/>
              <w:ind w:left="0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EEAF6"/>
          </w:tcPr>
          <w:p w14:paraId="309737F4" w14:textId="77777777" w:rsidR="00FF4635" w:rsidRPr="00523A3B" w:rsidRDefault="00FF463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DEEAF6"/>
          </w:tcPr>
          <w:p w14:paraId="344A4CE7" w14:textId="77777777" w:rsidR="00FF4635" w:rsidRPr="00523A3B" w:rsidRDefault="00FF463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DEEAF6"/>
          </w:tcPr>
          <w:p w14:paraId="21751BC7" w14:textId="77777777" w:rsidR="00FF4635" w:rsidRPr="00523A3B" w:rsidRDefault="00FF463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EEAF6"/>
          </w:tcPr>
          <w:p w14:paraId="24B75D50" w14:textId="77777777" w:rsidR="00FF4635" w:rsidRPr="00523A3B" w:rsidRDefault="00FF463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DEEAF6"/>
          </w:tcPr>
          <w:p w14:paraId="29838C7F" w14:textId="77777777" w:rsidR="00FF4635" w:rsidRPr="00523A3B" w:rsidRDefault="00FF463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DEEAF6"/>
          </w:tcPr>
          <w:p w14:paraId="36B1B416" w14:textId="77777777" w:rsidR="00FF4635" w:rsidRPr="00523A3B" w:rsidRDefault="00FF463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DEEAF6"/>
          </w:tcPr>
          <w:p w14:paraId="5A568290" w14:textId="77777777" w:rsidR="00FF4635" w:rsidRPr="00523A3B" w:rsidRDefault="00FF463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B2D34" w:rsidRPr="007E29D3" w14:paraId="54312ACB" w14:textId="77777777" w:rsidTr="00FF4635">
        <w:trPr>
          <w:trHeight w:val="1007"/>
        </w:trPr>
        <w:tc>
          <w:tcPr>
            <w:tcW w:w="4950" w:type="dxa"/>
          </w:tcPr>
          <w:p w14:paraId="5DC5E6B7" w14:textId="77777777" w:rsidR="002B2D34" w:rsidRPr="00193913" w:rsidRDefault="002B2D34" w:rsidP="002B2D34">
            <w:pPr>
              <w:pStyle w:val="ListParagraph"/>
              <w:ind w:left="0"/>
              <w:contextualSpacing/>
              <w:rPr>
                <w:b/>
                <w:sz w:val="20"/>
                <w:szCs w:val="20"/>
              </w:rPr>
            </w:pPr>
            <w:r w:rsidRPr="00193913">
              <w:rPr>
                <w:b/>
                <w:sz w:val="20"/>
                <w:szCs w:val="20"/>
              </w:rPr>
              <w:t>Course Objective #1</w:t>
            </w:r>
          </w:p>
          <w:p w14:paraId="0C30F118" w14:textId="3FA5FAC9" w:rsidR="002B2D34" w:rsidRDefault="00446586" w:rsidP="002B2D34">
            <w:pPr>
              <w:pStyle w:val="ListParagraph"/>
              <w:ind w:left="0"/>
              <w:contextualSpacing/>
              <w:rPr>
                <w:b/>
                <w:sz w:val="20"/>
                <w:szCs w:val="20"/>
              </w:rPr>
            </w:pPr>
            <w:r w:rsidRPr="00446586">
              <w:rPr>
                <w:sz w:val="20"/>
                <w:szCs w:val="20"/>
              </w:rPr>
              <w:t xml:space="preserve">Discuss how nursing science and theory impact the practice of the </w:t>
            </w:r>
            <w:r>
              <w:rPr>
                <w:sz w:val="20"/>
                <w:szCs w:val="20"/>
              </w:rPr>
              <w:t>doctorly-prepared</w:t>
            </w:r>
            <w:r w:rsidRPr="00446586">
              <w:rPr>
                <w:sz w:val="20"/>
                <w:szCs w:val="20"/>
              </w:rPr>
              <w:t xml:space="preserve"> nurse (Essential I, III, VIII).</w:t>
            </w:r>
          </w:p>
        </w:tc>
        <w:tc>
          <w:tcPr>
            <w:tcW w:w="900" w:type="dxa"/>
          </w:tcPr>
          <w:p w14:paraId="4C9DEDCD" w14:textId="12288951" w:rsidR="002B2D34" w:rsidRPr="00523A3B" w:rsidRDefault="00440DD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10" w:type="dxa"/>
          </w:tcPr>
          <w:p w14:paraId="61B8A145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030FBF11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0E21B157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3D9D18FF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4ED4B691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10" w:type="dxa"/>
          </w:tcPr>
          <w:p w14:paraId="4F3E9F5F" w14:textId="77777777" w:rsidR="00440DD5" w:rsidRDefault="00440DD5" w:rsidP="00440DD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dentified Orem’s Nursing Theory as most applicable framework for QIP and articulated how this was most appropriate through paper writing.</w:t>
            </w:r>
          </w:p>
          <w:p w14:paraId="516CC0E6" w14:textId="3074D767" w:rsidR="002B2D34" w:rsidRPr="00523A3B" w:rsidRDefault="00440DD5" w:rsidP="00440DD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dentified guidelines and evidence supporting QIP proposal through literature review.</w:t>
            </w:r>
          </w:p>
        </w:tc>
      </w:tr>
      <w:tr w:rsidR="0027720A" w:rsidRPr="007E29D3" w14:paraId="683D2958" w14:textId="77777777" w:rsidTr="00FF4635">
        <w:trPr>
          <w:trHeight w:val="350"/>
        </w:trPr>
        <w:tc>
          <w:tcPr>
            <w:tcW w:w="4950" w:type="dxa"/>
          </w:tcPr>
          <w:p w14:paraId="7D439585" w14:textId="77777777" w:rsidR="002B2D34" w:rsidRPr="008443C0" w:rsidRDefault="002B2D34" w:rsidP="002B2D34">
            <w:pPr>
              <w:pStyle w:val="ListParagraph"/>
              <w:ind w:left="0"/>
              <w:contextualSpacing/>
              <w:rPr>
                <w:b/>
                <w:bCs/>
                <w:sz w:val="20"/>
                <w:szCs w:val="20"/>
              </w:rPr>
            </w:pPr>
            <w:r w:rsidRPr="008443C0">
              <w:rPr>
                <w:b/>
                <w:bCs/>
                <w:sz w:val="20"/>
                <w:szCs w:val="20"/>
              </w:rPr>
              <w:t>Course Objective #2</w:t>
            </w:r>
          </w:p>
          <w:p w14:paraId="24CBFF1D" w14:textId="4811D746" w:rsidR="0027720A" w:rsidRPr="00193913" w:rsidRDefault="00446586" w:rsidP="002B2D34">
            <w:pPr>
              <w:pStyle w:val="ListParagraph"/>
              <w:ind w:left="0"/>
              <w:contextualSpacing/>
              <w:rPr>
                <w:sz w:val="20"/>
                <w:szCs w:val="20"/>
              </w:rPr>
            </w:pPr>
            <w:r w:rsidRPr="00446586">
              <w:rPr>
                <w:sz w:val="20"/>
                <w:szCs w:val="20"/>
              </w:rPr>
              <w:t>Identify theories in different specialties and apply to the nursing profession (Essential I, III, VIII).</w:t>
            </w:r>
          </w:p>
        </w:tc>
        <w:tc>
          <w:tcPr>
            <w:tcW w:w="900" w:type="dxa"/>
          </w:tcPr>
          <w:p w14:paraId="4106AF50" w14:textId="3828910A" w:rsidR="0027720A" w:rsidRPr="00523A3B" w:rsidRDefault="00440DD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10" w:type="dxa"/>
          </w:tcPr>
          <w:p w14:paraId="3880573F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2E9FD4CB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44B33F78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2B96C2A0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51B53A68" w14:textId="77777777" w:rsidR="0027720A" w:rsidRPr="00523A3B" w:rsidRDefault="0027720A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10" w:type="dxa"/>
          </w:tcPr>
          <w:p w14:paraId="308E9028" w14:textId="1DE62578" w:rsidR="0027720A" w:rsidRPr="00523A3B" w:rsidRDefault="00440DD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dentified personal leadership style of transformational-servant and provided rationale for same.</w:t>
            </w:r>
          </w:p>
        </w:tc>
      </w:tr>
      <w:tr w:rsidR="002B2D34" w:rsidRPr="007E29D3" w14:paraId="7857D5A4" w14:textId="77777777" w:rsidTr="00FF4635">
        <w:trPr>
          <w:trHeight w:val="773"/>
        </w:trPr>
        <w:tc>
          <w:tcPr>
            <w:tcW w:w="4950" w:type="dxa"/>
          </w:tcPr>
          <w:p w14:paraId="0D67F481" w14:textId="77777777" w:rsidR="002B2D34" w:rsidRPr="00CA21D2" w:rsidRDefault="002B2D34" w:rsidP="002B2D34">
            <w:pPr>
              <w:pStyle w:val="ListParagraph"/>
              <w:ind w:left="0"/>
              <w:contextualSpacing/>
              <w:rPr>
                <w:b/>
                <w:sz w:val="20"/>
                <w:szCs w:val="20"/>
              </w:rPr>
            </w:pPr>
            <w:r w:rsidRPr="00CA21D2">
              <w:rPr>
                <w:b/>
                <w:sz w:val="20"/>
                <w:szCs w:val="20"/>
              </w:rPr>
              <w:t>Course Objective #3</w:t>
            </w:r>
          </w:p>
          <w:p w14:paraId="681BC30A" w14:textId="1ED03954" w:rsidR="002B2D34" w:rsidRPr="008443C0" w:rsidRDefault="00446586" w:rsidP="002B2D34">
            <w:pPr>
              <w:pStyle w:val="ListParagraph"/>
              <w:ind w:left="0"/>
              <w:contextualSpacing/>
              <w:rPr>
                <w:b/>
                <w:bCs/>
                <w:sz w:val="20"/>
                <w:szCs w:val="20"/>
              </w:rPr>
            </w:pPr>
            <w:r w:rsidRPr="00446586">
              <w:rPr>
                <w:sz w:val="20"/>
                <w:szCs w:val="20"/>
              </w:rPr>
              <w:t>Identify a theoretical framework on which to base an evidence-based practice project. (Essential I, III, VIII).</w:t>
            </w:r>
          </w:p>
        </w:tc>
        <w:tc>
          <w:tcPr>
            <w:tcW w:w="900" w:type="dxa"/>
          </w:tcPr>
          <w:p w14:paraId="0C165018" w14:textId="0750F159" w:rsidR="002B2D34" w:rsidRPr="00523A3B" w:rsidRDefault="00440DD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10" w:type="dxa"/>
          </w:tcPr>
          <w:p w14:paraId="4F0B6D0E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04637EBE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7801EB87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7CB59632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5D4FFB9E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10" w:type="dxa"/>
          </w:tcPr>
          <w:p w14:paraId="6074B530" w14:textId="45309C63" w:rsidR="002B2D34" w:rsidRPr="00523A3B" w:rsidRDefault="00440DD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</w:t>
            </w:r>
            <w:r>
              <w:rPr>
                <w:rFonts w:ascii="Times New Roman" w:hAnsi="Times New Roman"/>
                <w:sz w:val="20"/>
                <w:szCs w:val="20"/>
              </w:rPr>
              <w:t>dentified the most applicable change theory, Kotter’s framework, to guide QIP</w:t>
            </w:r>
            <w:r>
              <w:rPr>
                <w:rFonts w:ascii="Times New Roman" w:hAnsi="Times New Roman"/>
                <w:sz w:val="20"/>
                <w:szCs w:val="20"/>
              </w:rPr>
              <w:t>, and outlined the steps in detail with relevance to the QIP.</w:t>
            </w:r>
          </w:p>
        </w:tc>
      </w:tr>
      <w:tr w:rsidR="002B2D34" w:rsidRPr="007E29D3" w14:paraId="5A7124BA" w14:textId="77777777" w:rsidTr="00FF4635">
        <w:trPr>
          <w:trHeight w:val="647"/>
        </w:trPr>
        <w:tc>
          <w:tcPr>
            <w:tcW w:w="4950" w:type="dxa"/>
          </w:tcPr>
          <w:p w14:paraId="5CABE14C" w14:textId="77777777" w:rsidR="002B2D34" w:rsidRDefault="002B2D34" w:rsidP="002B2D34">
            <w:pPr>
              <w:pStyle w:val="ListParagraph"/>
              <w:ind w:left="0"/>
              <w:contextualSpacing/>
              <w:rPr>
                <w:b/>
                <w:sz w:val="20"/>
                <w:szCs w:val="20"/>
              </w:rPr>
            </w:pPr>
            <w:r w:rsidRPr="00CA21D2">
              <w:rPr>
                <w:b/>
                <w:sz w:val="20"/>
                <w:szCs w:val="20"/>
              </w:rPr>
              <w:lastRenderedPageBreak/>
              <w:t>Course Objective #4</w:t>
            </w:r>
          </w:p>
          <w:p w14:paraId="48EF1007" w14:textId="385F8018" w:rsidR="002B2D34" w:rsidRPr="00FF4635" w:rsidRDefault="00446586" w:rsidP="00FF463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46586">
              <w:rPr>
                <w:rFonts w:ascii="Times New Roman" w:hAnsi="Times New Roman"/>
                <w:sz w:val="20"/>
                <w:szCs w:val="20"/>
              </w:rPr>
              <w:t>Create a patient-oriented clinical question based on theoretical foundations and clinical needs (Essential I, III, VIII).</w:t>
            </w:r>
          </w:p>
        </w:tc>
        <w:tc>
          <w:tcPr>
            <w:tcW w:w="900" w:type="dxa"/>
          </w:tcPr>
          <w:p w14:paraId="1646BA35" w14:textId="07CDED7C" w:rsidR="002B2D34" w:rsidRPr="00523A3B" w:rsidRDefault="007557F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10" w:type="dxa"/>
          </w:tcPr>
          <w:p w14:paraId="326238AE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7D25323D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170555DC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42BB8A99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2FC0F9D5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10" w:type="dxa"/>
          </w:tcPr>
          <w:p w14:paraId="193D2996" w14:textId="49A5EA24" w:rsidR="002B2D34" w:rsidRPr="00523A3B" w:rsidRDefault="00440DD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ICOT and clinical questions were developed with thorough explanation through evidence-based rationale for QIP guidance.</w:t>
            </w:r>
          </w:p>
        </w:tc>
      </w:tr>
      <w:tr w:rsidR="000B7D2C" w:rsidRPr="007E29D3" w14:paraId="53985C3B" w14:textId="77777777" w:rsidTr="000B7D2C">
        <w:trPr>
          <w:trHeight w:val="422"/>
        </w:trPr>
        <w:tc>
          <w:tcPr>
            <w:tcW w:w="14580" w:type="dxa"/>
            <w:gridSpan w:val="8"/>
            <w:shd w:val="clear" w:color="auto" w:fill="DEEAF6" w:themeFill="accent5" w:themeFillTint="33"/>
          </w:tcPr>
          <w:p w14:paraId="5EB7FE01" w14:textId="77777777" w:rsidR="000B7D2C" w:rsidRPr="00523A3B" w:rsidRDefault="000B7D2C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B2D34" w:rsidRPr="007E29D3" w14:paraId="2FEA5F04" w14:textId="77777777" w:rsidTr="00FF4635">
        <w:trPr>
          <w:trHeight w:val="1007"/>
        </w:trPr>
        <w:tc>
          <w:tcPr>
            <w:tcW w:w="4950" w:type="dxa"/>
          </w:tcPr>
          <w:p w14:paraId="5E9B0189" w14:textId="77777777" w:rsidR="002B2D34" w:rsidRPr="005F2DB8" w:rsidRDefault="002B2D34" w:rsidP="002B2D3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F2DB8">
              <w:rPr>
                <w:rFonts w:ascii="Times New Roman" w:hAnsi="Times New Roman"/>
                <w:b/>
                <w:sz w:val="20"/>
                <w:szCs w:val="20"/>
              </w:rPr>
              <w:t>Professionalism / Participation</w:t>
            </w:r>
          </w:p>
          <w:p w14:paraId="7B96CF9D" w14:textId="77777777" w:rsidR="002B2D34" w:rsidRPr="005F2DB8" w:rsidRDefault="002B2D34" w:rsidP="002B2D34">
            <w:pPr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F2DB8">
              <w:rPr>
                <w:rFonts w:ascii="Times New Roman" w:hAnsi="Times New Roman"/>
                <w:sz w:val="20"/>
                <w:szCs w:val="20"/>
              </w:rPr>
              <w:t>Arrived on time and attended all on campus classes (N/A)</w:t>
            </w:r>
          </w:p>
          <w:p w14:paraId="63A7BAFC" w14:textId="77777777" w:rsidR="002B2D34" w:rsidRPr="005F2DB8" w:rsidRDefault="002B2D34" w:rsidP="002B2D34">
            <w:pPr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F2DB8">
              <w:rPr>
                <w:rFonts w:ascii="Times New Roman" w:hAnsi="Times New Roman"/>
                <w:sz w:val="20"/>
                <w:szCs w:val="20"/>
              </w:rPr>
              <w:t>Demonstrated respectful communication to instructors and peers with professional behavior during all online and on campus activities</w:t>
            </w:r>
          </w:p>
          <w:p w14:paraId="34BD469D" w14:textId="77777777" w:rsidR="002B2D34" w:rsidRPr="005F2DB8" w:rsidRDefault="002B2D34" w:rsidP="002B2D34">
            <w:pPr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F2DB8">
              <w:rPr>
                <w:rFonts w:ascii="Times New Roman" w:hAnsi="Times New Roman"/>
                <w:sz w:val="20"/>
                <w:szCs w:val="20"/>
              </w:rPr>
              <w:t>Met the online and on campus assignment requirements and meeting deadlines with my group (N/A)</w:t>
            </w:r>
          </w:p>
        </w:tc>
        <w:tc>
          <w:tcPr>
            <w:tcW w:w="900" w:type="dxa"/>
          </w:tcPr>
          <w:p w14:paraId="5C4AD28B" w14:textId="409278F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3D7C12B6" w14:textId="4E3760BD" w:rsidR="002B2D34" w:rsidRPr="00523A3B" w:rsidRDefault="007557F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10" w:type="dxa"/>
          </w:tcPr>
          <w:p w14:paraId="5BE69F64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397D9FE9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236C8CA8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165CC8CC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10" w:type="dxa"/>
          </w:tcPr>
          <w:p w14:paraId="009003B1" w14:textId="6899571A" w:rsidR="00440DD5" w:rsidRPr="00523A3B" w:rsidRDefault="007557F4" w:rsidP="00440DD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</w:t>
            </w:r>
            <w:r w:rsidR="00440DD5">
              <w:rPr>
                <w:rFonts w:ascii="Times New Roman" w:hAnsi="Times New Roman"/>
                <w:sz w:val="20"/>
                <w:szCs w:val="20"/>
              </w:rPr>
              <w:t xml:space="preserve">ommunicated through channels identified as the instructors’ preferred method. </w:t>
            </w:r>
            <w:r>
              <w:rPr>
                <w:rFonts w:ascii="Times New Roman" w:hAnsi="Times New Roman"/>
                <w:sz w:val="20"/>
                <w:szCs w:val="20"/>
              </w:rPr>
              <w:t>Attended</w:t>
            </w:r>
            <w:r w:rsidR="00440DD5">
              <w:rPr>
                <w:rFonts w:ascii="Times New Roman" w:hAnsi="Times New Roman"/>
                <w:sz w:val="20"/>
                <w:szCs w:val="20"/>
              </w:rPr>
              <w:t xml:space="preserve"> virtual meetings when work schedule allowed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, but was not consistent. Participated in group discussions </w:t>
            </w:r>
            <w:r w:rsidR="00440DD5">
              <w:rPr>
                <w:rFonts w:ascii="Times New Roman" w:hAnsi="Times New Roman"/>
                <w:sz w:val="20"/>
                <w:szCs w:val="20"/>
              </w:rPr>
              <w:t>with co-students respectfully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2B2D34" w:rsidRPr="007E29D3" w14:paraId="7225B365" w14:textId="77777777" w:rsidTr="00FF4635">
        <w:trPr>
          <w:trHeight w:val="1007"/>
        </w:trPr>
        <w:tc>
          <w:tcPr>
            <w:tcW w:w="4950" w:type="dxa"/>
          </w:tcPr>
          <w:p w14:paraId="4D4BDB65" w14:textId="77777777" w:rsidR="002B2D34" w:rsidRPr="005F2DB8" w:rsidRDefault="002B2D34" w:rsidP="002B2D3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F2DB8">
              <w:rPr>
                <w:rFonts w:ascii="Times New Roman" w:hAnsi="Times New Roman"/>
                <w:b/>
                <w:sz w:val="20"/>
                <w:szCs w:val="20"/>
              </w:rPr>
              <w:t>Lifelong Learning Practice Inquiry &amp; Peer Review</w:t>
            </w:r>
          </w:p>
          <w:p w14:paraId="722C86D8" w14:textId="77777777" w:rsidR="002B2D34" w:rsidRPr="005F2DB8" w:rsidRDefault="002B2D34" w:rsidP="002B2D34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F2DB8">
              <w:rPr>
                <w:rFonts w:ascii="Times New Roman" w:hAnsi="Times New Roman"/>
                <w:sz w:val="20"/>
                <w:szCs w:val="20"/>
              </w:rPr>
              <w:t>When you didn’t understand assigned reading, class or online content or assignments</w:t>
            </w:r>
            <w:r w:rsidR="00FF4635">
              <w:rPr>
                <w:rFonts w:ascii="Times New Roman" w:hAnsi="Times New Roman"/>
                <w:sz w:val="20"/>
                <w:szCs w:val="20"/>
              </w:rPr>
              <w:t>,</w:t>
            </w:r>
            <w:r w:rsidRPr="005F2DB8">
              <w:rPr>
                <w:rFonts w:ascii="Times New Roman" w:hAnsi="Times New Roman"/>
                <w:sz w:val="20"/>
                <w:szCs w:val="20"/>
              </w:rPr>
              <w:t xml:space="preserve"> you sought out information to learn on your own, posted a question in the “Your course questions” tab in BB</w:t>
            </w:r>
            <w:r w:rsidR="00FF4635">
              <w:rPr>
                <w:rFonts w:ascii="Times New Roman" w:hAnsi="Times New Roman"/>
                <w:sz w:val="20"/>
                <w:szCs w:val="20"/>
              </w:rPr>
              <w:t>,</w:t>
            </w:r>
            <w:r w:rsidRPr="005F2DB8">
              <w:rPr>
                <w:rFonts w:ascii="Times New Roman" w:hAnsi="Times New Roman"/>
                <w:sz w:val="20"/>
                <w:szCs w:val="20"/>
              </w:rPr>
              <w:t xml:space="preserve"> or if a personal question or matter emailed the instructor for assistance</w:t>
            </w:r>
          </w:p>
          <w:p w14:paraId="313E0A33" w14:textId="77777777" w:rsidR="002B2D34" w:rsidRPr="00CA21D2" w:rsidRDefault="002B2D34" w:rsidP="002B2D3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F2DB8">
              <w:rPr>
                <w:rFonts w:ascii="Times New Roman" w:hAnsi="Times New Roman"/>
                <w:sz w:val="20"/>
                <w:szCs w:val="20"/>
              </w:rPr>
              <w:t>Supported group members and classmates in their learning needs during online and on</w:t>
            </w:r>
            <w:r w:rsidR="00FF4635">
              <w:rPr>
                <w:rFonts w:ascii="Times New Roman" w:hAnsi="Times New Roman"/>
                <w:sz w:val="20"/>
                <w:szCs w:val="20"/>
              </w:rPr>
              <w:t>-</w:t>
            </w:r>
            <w:r w:rsidRPr="005F2DB8">
              <w:rPr>
                <w:rFonts w:ascii="Times New Roman" w:hAnsi="Times New Roman"/>
                <w:sz w:val="20"/>
                <w:szCs w:val="20"/>
              </w:rPr>
              <w:t>campus class assignments using constructive feedback</w:t>
            </w:r>
          </w:p>
        </w:tc>
        <w:tc>
          <w:tcPr>
            <w:tcW w:w="900" w:type="dxa"/>
          </w:tcPr>
          <w:p w14:paraId="341A1893" w14:textId="47AFDBDD" w:rsidR="002B2D34" w:rsidRPr="00523A3B" w:rsidRDefault="007557F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10" w:type="dxa"/>
          </w:tcPr>
          <w:p w14:paraId="682D9545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37C4580D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0272B85A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06170F11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3DA9C5C3" w14:textId="77777777" w:rsidR="002B2D34" w:rsidRPr="00523A3B" w:rsidRDefault="002B2D34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10" w:type="dxa"/>
          </w:tcPr>
          <w:p w14:paraId="13796148" w14:textId="0D5B6F6A" w:rsidR="002B2D34" w:rsidRDefault="00440DD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When it was identified that my initial QIP proposal was not appropriate based on the criteria in this DNP program, I was able to </w:t>
            </w:r>
            <w:r w:rsidR="007557F4">
              <w:rPr>
                <w:rFonts w:ascii="Times New Roman" w:hAnsi="Times New Roman"/>
                <w:sz w:val="20"/>
                <w:szCs w:val="20"/>
              </w:rPr>
              <w:t>meet with and emai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the instructor to gain insight about next steps. </w:t>
            </w:r>
          </w:p>
          <w:p w14:paraId="3514985B" w14:textId="7E0045CC" w:rsidR="00440DD5" w:rsidRPr="00523A3B" w:rsidRDefault="00440DD5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hen speaking with co-students, I was able to provide clarification regarding assignments and gain ideas about next steps by discussing the course with them</w:t>
            </w:r>
          </w:p>
        </w:tc>
      </w:tr>
      <w:tr w:rsidR="005F2DB8" w:rsidRPr="007E29D3" w14:paraId="74A188DF" w14:textId="77777777" w:rsidTr="00F227D6">
        <w:trPr>
          <w:trHeight w:val="485"/>
        </w:trPr>
        <w:tc>
          <w:tcPr>
            <w:tcW w:w="9180" w:type="dxa"/>
            <w:gridSpan w:val="6"/>
            <w:shd w:val="clear" w:color="auto" w:fill="DEEAF6"/>
          </w:tcPr>
          <w:p w14:paraId="2B602FD1" w14:textId="77777777" w:rsidR="005F2DB8" w:rsidRPr="005F2DB8" w:rsidRDefault="005F2DB8" w:rsidP="005F2DB8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T</w:t>
            </w:r>
            <w:r w:rsidRPr="005F2DB8">
              <w:rPr>
                <w:rFonts w:ascii="Times New Roman" w:hAnsi="Times New Roman"/>
                <w:b/>
                <w:bCs/>
                <w:sz w:val="20"/>
                <w:szCs w:val="20"/>
              </w:rPr>
              <w:t>OTAL POINTS</w:t>
            </w:r>
          </w:p>
        </w:tc>
        <w:tc>
          <w:tcPr>
            <w:tcW w:w="990" w:type="dxa"/>
            <w:shd w:val="clear" w:color="auto" w:fill="DEEAF6"/>
          </w:tcPr>
          <w:p w14:paraId="24171DCC" w14:textId="77777777" w:rsidR="005F2DB8" w:rsidRPr="005F2DB8" w:rsidRDefault="005F2DB8" w:rsidP="005F2DB8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DEEAF6"/>
          </w:tcPr>
          <w:p w14:paraId="25DEEFC8" w14:textId="77777777" w:rsidR="005F2DB8" w:rsidRPr="00523A3B" w:rsidRDefault="005F2DB8" w:rsidP="007E4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F2DB8" w:rsidRPr="007E29D3" w14:paraId="279D3E5B" w14:textId="77777777" w:rsidTr="00F227D6">
        <w:trPr>
          <w:trHeight w:val="800"/>
        </w:trPr>
        <w:tc>
          <w:tcPr>
            <w:tcW w:w="14580" w:type="dxa"/>
            <w:gridSpan w:val="8"/>
            <w:shd w:val="clear" w:color="auto" w:fill="DEEAF6"/>
          </w:tcPr>
          <w:p w14:paraId="740CBC35" w14:textId="77777777" w:rsidR="005F2DB8" w:rsidRPr="00523A3B" w:rsidRDefault="005F2DB8" w:rsidP="005F2DB8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Additional </w:t>
            </w:r>
            <w:r w:rsidR="00107B4B">
              <w:rPr>
                <w:rFonts w:ascii="Times New Roman" w:hAnsi="Times New Roman"/>
                <w:sz w:val="20"/>
                <w:szCs w:val="20"/>
              </w:rPr>
              <w:t xml:space="preserve">Student </w:t>
            </w:r>
            <w:r>
              <w:rPr>
                <w:rFonts w:ascii="Times New Roman" w:hAnsi="Times New Roman"/>
                <w:sz w:val="20"/>
                <w:szCs w:val="20"/>
              </w:rPr>
              <w:t>Comments:</w:t>
            </w:r>
          </w:p>
        </w:tc>
      </w:tr>
    </w:tbl>
    <w:p w14:paraId="566E01B3" w14:textId="77777777" w:rsidR="00CA21D2" w:rsidRDefault="00CA21D2" w:rsidP="00562414">
      <w:pPr>
        <w:spacing w:before="60" w:after="0"/>
        <w:rPr>
          <w:rFonts w:ascii="Times New Roman" w:hAnsi="Times New Roman"/>
          <w:b/>
          <w:sz w:val="24"/>
          <w:szCs w:val="24"/>
        </w:rPr>
      </w:pPr>
    </w:p>
    <w:sectPr w:rsidR="00CA21D2" w:rsidSect="0027720A">
      <w:pgSz w:w="15840" w:h="12240" w:orient="landscape"/>
      <w:pgMar w:top="1080" w:right="1152" w:bottom="864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CF48C" w14:textId="77777777" w:rsidR="005E6A7F" w:rsidRDefault="005E6A7F" w:rsidP="00390CC3">
      <w:pPr>
        <w:spacing w:after="0" w:line="240" w:lineRule="auto"/>
      </w:pPr>
      <w:r>
        <w:separator/>
      </w:r>
    </w:p>
  </w:endnote>
  <w:endnote w:type="continuationSeparator" w:id="0">
    <w:p w14:paraId="6F4F6E6A" w14:textId="77777777" w:rsidR="005E6A7F" w:rsidRDefault="005E6A7F" w:rsidP="00390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308CC" w14:textId="77777777" w:rsidR="005E6A7F" w:rsidRDefault="005E6A7F" w:rsidP="00390CC3">
      <w:pPr>
        <w:spacing w:after="0" w:line="240" w:lineRule="auto"/>
      </w:pPr>
      <w:r>
        <w:separator/>
      </w:r>
    </w:p>
  </w:footnote>
  <w:footnote w:type="continuationSeparator" w:id="0">
    <w:p w14:paraId="702991AC" w14:textId="77777777" w:rsidR="005E6A7F" w:rsidRDefault="005E6A7F" w:rsidP="00390C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000B5"/>
    <w:multiLevelType w:val="hybridMultilevel"/>
    <w:tmpl w:val="B6D0B6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B9318D"/>
    <w:multiLevelType w:val="hybridMultilevel"/>
    <w:tmpl w:val="8266F908"/>
    <w:lvl w:ilvl="0" w:tplc="752EFC02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472C0"/>
    <w:multiLevelType w:val="hybridMultilevel"/>
    <w:tmpl w:val="1E62E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DD74E1"/>
    <w:multiLevelType w:val="hybridMultilevel"/>
    <w:tmpl w:val="BEA07B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404D76"/>
    <w:multiLevelType w:val="hybridMultilevel"/>
    <w:tmpl w:val="A0DE0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6762B9"/>
    <w:multiLevelType w:val="hybridMultilevel"/>
    <w:tmpl w:val="8CCE3EB0"/>
    <w:lvl w:ilvl="0" w:tplc="A954748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CE5ADA"/>
    <w:multiLevelType w:val="hybridMultilevel"/>
    <w:tmpl w:val="833C319E"/>
    <w:lvl w:ilvl="0" w:tplc="256ACE50">
      <w:start w:val="1"/>
      <w:numFmt w:val="decimal"/>
      <w:lvlText w:val="%1."/>
      <w:lvlJc w:val="left"/>
      <w:pPr>
        <w:ind w:left="-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7" w15:restartNumberingAfterBreak="0">
    <w:nsid w:val="40177DEB"/>
    <w:multiLevelType w:val="hybridMultilevel"/>
    <w:tmpl w:val="24843130"/>
    <w:lvl w:ilvl="0" w:tplc="0409000F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86442A"/>
    <w:multiLevelType w:val="hybridMultilevel"/>
    <w:tmpl w:val="EFDC574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FF1DF6"/>
    <w:multiLevelType w:val="hybridMultilevel"/>
    <w:tmpl w:val="6C683D68"/>
    <w:lvl w:ilvl="0" w:tplc="38E2C3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D502B"/>
    <w:multiLevelType w:val="hybridMultilevel"/>
    <w:tmpl w:val="65DAF3F2"/>
    <w:lvl w:ilvl="0" w:tplc="B596F2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B075D7"/>
    <w:multiLevelType w:val="hybridMultilevel"/>
    <w:tmpl w:val="8D5EF0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7B01B0"/>
    <w:multiLevelType w:val="hybridMultilevel"/>
    <w:tmpl w:val="409E71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F4D17"/>
    <w:multiLevelType w:val="hybridMultilevel"/>
    <w:tmpl w:val="8CCE3EB0"/>
    <w:lvl w:ilvl="0" w:tplc="A95474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1705DA1"/>
    <w:multiLevelType w:val="hybridMultilevel"/>
    <w:tmpl w:val="C1986D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5496112"/>
    <w:multiLevelType w:val="hybridMultilevel"/>
    <w:tmpl w:val="4A1474C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C356940"/>
    <w:multiLevelType w:val="hybridMultilevel"/>
    <w:tmpl w:val="8CCE3EB0"/>
    <w:lvl w:ilvl="0" w:tplc="A95474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6D47558"/>
    <w:multiLevelType w:val="hybridMultilevel"/>
    <w:tmpl w:val="B9707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E0445E"/>
    <w:multiLevelType w:val="hybridMultilevel"/>
    <w:tmpl w:val="B9707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513821"/>
    <w:multiLevelType w:val="hybridMultilevel"/>
    <w:tmpl w:val="B9707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1255091">
    <w:abstractNumId w:val="4"/>
  </w:num>
  <w:num w:numId="2" w16cid:durableId="1792356425">
    <w:abstractNumId w:val="3"/>
  </w:num>
  <w:num w:numId="3" w16cid:durableId="2062364186">
    <w:abstractNumId w:val="19"/>
  </w:num>
  <w:num w:numId="4" w16cid:durableId="19552901">
    <w:abstractNumId w:val="17"/>
  </w:num>
  <w:num w:numId="5" w16cid:durableId="163055456">
    <w:abstractNumId w:val="18"/>
  </w:num>
  <w:num w:numId="6" w16cid:durableId="1414006696">
    <w:abstractNumId w:val="11"/>
  </w:num>
  <w:num w:numId="7" w16cid:durableId="1267612921">
    <w:abstractNumId w:val="10"/>
  </w:num>
  <w:num w:numId="8" w16cid:durableId="1154687868">
    <w:abstractNumId w:val="5"/>
  </w:num>
  <w:num w:numId="9" w16cid:durableId="1474176319">
    <w:abstractNumId w:val="15"/>
  </w:num>
  <w:num w:numId="10" w16cid:durableId="483081931">
    <w:abstractNumId w:val="16"/>
  </w:num>
  <w:num w:numId="11" w16cid:durableId="1046872134">
    <w:abstractNumId w:val="13"/>
  </w:num>
  <w:num w:numId="12" w16cid:durableId="1039630319">
    <w:abstractNumId w:val="12"/>
  </w:num>
  <w:num w:numId="13" w16cid:durableId="1385527132">
    <w:abstractNumId w:val="8"/>
  </w:num>
  <w:num w:numId="14" w16cid:durableId="2135369508">
    <w:abstractNumId w:val="14"/>
  </w:num>
  <w:num w:numId="15" w16cid:durableId="838886326">
    <w:abstractNumId w:val="7"/>
  </w:num>
  <w:num w:numId="16" w16cid:durableId="2049646491">
    <w:abstractNumId w:val="0"/>
  </w:num>
  <w:num w:numId="17" w16cid:durableId="763569520">
    <w:abstractNumId w:val="6"/>
  </w:num>
  <w:num w:numId="18" w16cid:durableId="1536770417">
    <w:abstractNumId w:val="9"/>
  </w:num>
  <w:num w:numId="19" w16cid:durableId="630676051">
    <w:abstractNumId w:val="1"/>
  </w:num>
  <w:num w:numId="20" w16cid:durableId="15351946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DA0MDYzNjKzNDZV0lEKTi0uzszPAykwqQUA0xMReiwAAAA="/>
  </w:docVars>
  <w:rsids>
    <w:rsidRoot w:val="00EA15A2"/>
    <w:rsid w:val="00041BF0"/>
    <w:rsid w:val="000574B5"/>
    <w:rsid w:val="00072D5E"/>
    <w:rsid w:val="00073364"/>
    <w:rsid w:val="00074AC9"/>
    <w:rsid w:val="000A5F05"/>
    <w:rsid w:val="000B03B9"/>
    <w:rsid w:val="000B2175"/>
    <w:rsid w:val="000B491B"/>
    <w:rsid w:val="000B7D2C"/>
    <w:rsid w:val="000F095E"/>
    <w:rsid w:val="000F6909"/>
    <w:rsid w:val="00107B4B"/>
    <w:rsid w:val="0011250E"/>
    <w:rsid w:val="001439D8"/>
    <w:rsid w:val="00154B18"/>
    <w:rsid w:val="00172F15"/>
    <w:rsid w:val="0018035A"/>
    <w:rsid w:val="00193913"/>
    <w:rsid w:val="00195A08"/>
    <w:rsid w:val="001A2DDF"/>
    <w:rsid w:val="001E4BAB"/>
    <w:rsid w:val="001F175F"/>
    <w:rsid w:val="0020066E"/>
    <w:rsid w:val="002131A6"/>
    <w:rsid w:val="00240F87"/>
    <w:rsid w:val="00254FE0"/>
    <w:rsid w:val="00262ED8"/>
    <w:rsid w:val="002649D6"/>
    <w:rsid w:val="00271C84"/>
    <w:rsid w:val="0027720A"/>
    <w:rsid w:val="002A702C"/>
    <w:rsid w:val="002B2D34"/>
    <w:rsid w:val="002E57BB"/>
    <w:rsid w:val="00331DBF"/>
    <w:rsid w:val="00334E76"/>
    <w:rsid w:val="00354C1F"/>
    <w:rsid w:val="00360A23"/>
    <w:rsid w:val="003756D7"/>
    <w:rsid w:val="003776AE"/>
    <w:rsid w:val="00390CC3"/>
    <w:rsid w:val="003A794C"/>
    <w:rsid w:val="003B02F3"/>
    <w:rsid w:val="003C4C8E"/>
    <w:rsid w:val="004209B4"/>
    <w:rsid w:val="00440DD5"/>
    <w:rsid w:val="00446586"/>
    <w:rsid w:val="00446B49"/>
    <w:rsid w:val="0048314B"/>
    <w:rsid w:val="00483A39"/>
    <w:rsid w:val="004D5BDC"/>
    <w:rsid w:val="005059BD"/>
    <w:rsid w:val="00514716"/>
    <w:rsid w:val="0052126E"/>
    <w:rsid w:val="00523A3B"/>
    <w:rsid w:val="00527BFA"/>
    <w:rsid w:val="0055164C"/>
    <w:rsid w:val="00562414"/>
    <w:rsid w:val="00562B06"/>
    <w:rsid w:val="00563E4A"/>
    <w:rsid w:val="0056568D"/>
    <w:rsid w:val="0056737E"/>
    <w:rsid w:val="00575378"/>
    <w:rsid w:val="00593043"/>
    <w:rsid w:val="005A5F2D"/>
    <w:rsid w:val="005A792E"/>
    <w:rsid w:val="005B1B7F"/>
    <w:rsid w:val="005B7CFD"/>
    <w:rsid w:val="005E1163"/>
    <w:rsid w:val="005E6A7F"/>
    <w:rsid w:val="005F2DB8"/>
    <w:rsid w:val="00601B72"/>
    <w:rsid w:val="006327B5"/>
    <w:rsid w:val="006406FE"/>
    <w:rsid w:val="006C7F1E"/>
    <w:rsid w:val="006D08BE"/>
    <w:rsid w:val="006E3F51"/>
    <w:rsid w:val="006E73D2"/>
    <w:rsid w:val="006E74C7"/>
    <w:rsid w:val="006E7C9D"/>
    <w:rsid w:val="007316B7"/>
    <w:rsid w:val="00732AEA"/>
    <w:rsid w:val="00745FF2"/>
    <w:rsid w:val="007540D3"/>
    <w:rsid w:val="007557F4"/>
    <w:rsid w:val="00762604"/>
    <w:rsid w:val="007658D4"/>
    <w:rsid w:val="0076704D"/>
    <w:rsid w:val="0078294D"/>
    <w:rsid w:val="0078487F"/>
    <w:rsid w:val="00791374"/>
    <w:rsid w:val="007B1582"/>
    <w:rsid w:val="007D206C"/>
    <w:rsid w:val="007E29D3"/>
    <w:rsid w:val="007E476D"/>
    <w:rsid w:val="0083412D"/>
    <w:rsid w:val="00843708"/>
    <w:rsid w:val="008443C0"/>
    <w:rsid w:val="00847240"/>
    <w:rsid w:val="00863637"/>
    <w:rsid w:val="00866070"/>
    <w:rsid w:val="0087464C"/>
    <w:rsid w:val="00891739"/>
    <w:rsid w:val="008F2B65"/>
    <w:rsid w:val="008F6BC5"/>
    <w:rsid w:val="00907DA8"/>
    <w:rsid w:val="00924DD3"/>
    <w:rsid w:val="00963332"/>
    <w:rsid w:val="00965984"/>
    <w:rsid w:val="009669B0"/>
    <w:rsid w:val="00990A64"/>
    <w:rsid w:val="009A2F09"/>
    <w:rsid w:val="009A5F86"/>
    <w:rsid w:val="009C1EDE"/>
    <w:rsid w:val="009D116E"/>
    <w:rsid w:val="009F1777"/>
    <w:rsid w:val="009F5179"/>
    <w:rsid w:val="009F6145"/>
    <w:rsid w:val="00A13E81"/>
    <w:rsid w:val="00A14A3C"/>
    <w:rsid w:val="00A511B8"/>
    <w:rsid w:val="00A60451"/>
    <w:rsid w:val="00A63C70"/>
    <w:rsid w:val="00A7696B"/>
    <w:rsid w:val="00A97D67"/>
    <w:rsid w:val="00AA777C"/>
    <w:rsid w:val="00AC03AF"/>
    <w:rsid w:val="00AD7CAD"/>
    <w:rsid w:val="00B17746"/>
    <w:rsid w:val="00B27831"/>
    <w:rsid w:val="00B54CD8"/>
    <w:rsid w:val="00B70D9C"/>
    <w:rsid w:val="00B85F69"/>
    <w:rsid w:val="00B87D0C"/>
    <w:rsid w:val="00B95135"/>
    <w:rsid w:val="00B976E0"/>
    <w:rsid w:val="00BA59CF"/>
    <w:rsid w:val="00BC4A93"/>
    <w:rsid w:val="00BD0AA7"/>
    <w:rsid w:val="00BD19E3"/>
    <w:rsid w:val="00BD7A26"/>
    <w:rsid w:val="00BF23B4"/>
    <w:rsid w:val="00BF3D02"/>
    <w:rsid w:val="00C60810"/>
    <w:rsid w:val="00C64018"/>
    <w:rsid w:val="00C80D0D"/>
    <w:rsid w:val="00C8321E"/>
    <w:rsid w:val="00CA21D2"/>
    <w:rsid w:val="00CB4B40"/>
    <w:rsid w:val="00CD2716"/>
    <w:rsid w:val="00CF1454"/>
    <w:rsid w:val="00D003BA"/>
    <w:rsid w:val="00D27780"/>
    <w:rsid w:val="00D305FF"/>
    <w:rsid w:val="00D66A06"/>
    <w:rsid w:val="00D73EAA"/>
    <w:rsid w:val="00D86F53"/>
    <w:rsid w:val="00DB035C"/>
    <w:rsid w:val="00DC68D0"/>
    <w:rsid w:val="00DD4586"/>
    <w:rsid w:val="00E0474A"/>
    <w:rsid w:val="00E1709C"/>
    <w:rsid w:val="00E3133E"/>
    <w:rsid w:val="00E42FE4"/>
    <w:rsid w:val="00E647B8"/>
    <w:rsid w:val="00E666E7"/>
    <w:rsid w:val="00E86954"/>
    <w:rsid w:val="00E92268"/>
    <w:rsid w:val="00E9767A"/>
    <w:rsid w:val="00EA15A2"/>
    <w:rsid w:val="00ED58B7"/>
    <w:rsid w:val="00F0062D"/>
    <w:rsid w:val="00F217E1"/>
    <w:rsid w:val="00F227D6"/>
    <w:rsid w:val="00F27E45"/>
    <w:rsid w:val="00F32FC2"/>
    <w:rsid w:val="00F51C85"/>
    <w:rsid w:val="00F6163D"/>
    <w:rsid w:val="00F7355E"/>
    <w:rsid w:val="00F74332"/>
    <w:rsid w:val="00F936C2"/>
    <w:rsid w:val="00FA3A05"/>
    <w:rsid w:val="00FD0BF5"/>
    <w:rsid w:val="00FE1011"/>
    <w:rsid w:val="00FF4635"/>
    <w:rsid w:val="00FF6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1B89AB"/>
  <w15:chartTrackingRefBased/>
  <w15:docId w15:val="{B06F0FF3-4D91-4E59-8751-206774886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5A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15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A15A2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F6BC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90CC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90CC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90CC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90CC3"/>
    <w:rPr>
      <w:sz w:val="22"/>
      <w:szCs w:val="22"/>
    </w:rPr>
  </w:style>
  <w:style w:type="paragraph" w:styleId="ListParagraph">
    <w:name w:val="List Paragraph"/>
    <w:basedOn w:val="Normal"/>
    <w:uiPriority w:val="1"/>
    <w:qFormat/>
    <w:rsid w:val="00B976E0"/>
    <w:pPr>
      <w:spacing w:after="0" w:line="240" w:lineRule="auto"/>
      <w:ind w:left="720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E3133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E3133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F5179"/>
    <w:rPr>
      <w:rFonts w:ascii="Times New Roman" w:eastAsia="Calibri" w:hAnsi="Times New Roman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0F1827DCB9E468843EC1684A113F4" ma:contentTypeVersion="12" ma:contentTypeDescription="Create a new document." ma:contentTypeScope="" ma:versionID="6ef5deb6f83cb081a35f3c507e5329d4">
  <xsd:schema xmlns:xsd="http://www.w3.org/2001/XMLSchema" xmlns:xs="http://www.w3.org/2001/XMLSchema" xmlns:p="http://schemas.microsoft.com/office/2006/metadata/properties" xmlns:ns3="70e9f0f8-2ec5-4fc8-ab51-7178004a3962" xmlns:ns4="4b913fbc-61c8-462c-ab64-f866756ce0ec" targetNamespace="http://schemas.microsoft.com/office/2006/metadata/properties" ma:root="true" ma:fieldsID="0660339f63af94fd194a3bb1eaa1b29f" ns3:_="" ns4:_="">
    <xsd:import namespace="70e9f0f8-2ec5-4fc8-ab51-7178004a3962"/>
    <xsd:import namespace="4b913fbc-61c8-462c-ab64-f866756ce0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9f0f8-2ec5-4fc8-ab51-7178004a39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13fbc-61c8-462c-ab64-f866756ce0e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12858F-5124-4853-A9E0-D6735249D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e9f0f8-2ec5-4fc8-ab51-7178004a3962"/>
    <ds:schemaRef ds:uri="4b913fbc-61c8-462c-ab64-f866756ce0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6FA4A9-601E-4742-9D97-E05C2E329F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3021A6-5BB8-49F6-883E-0E4AF91200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Walde, Tess-AZ DNP 27</cp:lastModifiedBy>
  <cp:revision>5</cp:revision>
  <cp:lastPrinted>2015-03-15T14:15:00Z</cp:lastPrinted>
  <dcterms:created xsi:type="dcterms:W3CDTF">2023-09-13T16:46:00Z</dcterms:created>
  <dcterms:modified xsi:type="dcterms:W3CDTF">2025-10-29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60F1827DCB9E468843EC1684A113F4</vt:lpwstr>
  </property>
  <property fmtid="{D5CDD505-2E9C-101B-9397-08002B2CF9AE}" pid="3" name="GrammarlyDocumentId">
    <vt:lpwstr>a05b7c147d83604a7bbb089888e241239083d76c985e47421225b096340dd298</vt:lpwstr>
  </property>
</Properties>
</file>